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3F6" w:rsidRDefault="007A63F6" w:rsidP="007A63F6">
      <w:pPr>
        <w:widowControl w:val="0"/>
        <w:autoSpaceDE w:val="0"/>
        <w:autoSpaceDN w:val="0"/>
        <w:spacing w:before="76" w:after="0" w:line="242" w:lineRule="auto"/>
        <w:ind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         T.C.</w:t>
      </w:r>
    </w:p>
    <w:p w:rsid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>KASTAMONU ÜNİVERSİTESİ</w:t>
      </w:r>
    </w:p>
    <w:p w:rsidR="009B34C3" w:rsidRPr="00A07AAC" w:rsidRDefault="00491430" w:rsidP="007A63F6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A07AAC">
        <w:rPr>
          <w:rFonts w:ascii="Times New Roman" w:eastAsia="Times New Roman" w:hAnsi="Times New Roman" w:cs="Times New Roman"/>
          <w:b/>
          <w:lang w:val="en-US"/>
        </w:rPr>
        <w:t xml:space="preserve">İDARİ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PERSONE</w:t>
      </w:r>
      <w:r w:rsidR="00A07AAC">
        <w:rPr>
          <w:rFonts w:ascii="Times New Roman" w:eastAsia="Times New Roman" w:hAnsi="Times New Roman" w:cs="Times New Roman"/>
          <w:b/>
          <w:lang w:val="en-US"/>
        </w:rPr>
        <w:t xml:space="preserve">L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MEMNUNİYET ANKETİ</w:t>
      </w:r>
    </w:p>
    <w:p w:rsidR="00A07AAC" w:rsidRDefault="00A07AAC" w:rsidP="00A07AAC">
      <w:pPr>
        <w:widowControl w:val="0"/>
        <w:autoSpaceDE w:val="0"/>
        <w:autoSpaceDN w:val="0"/>
        <w:spacing w:before="76" w:after="0" w:line="242" w:lineRule="auto"/>
        <w:ind w:right="1511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</w:p>
    <w:p w:rsidR="00762098" w:rsidRDefault="00762098" w:rsidP="00762098">
      <w:pPr>
        <w:jc w:val="both"/>
        <w:rPr>
          <w:rFonts w:ascii="Times New Roman" w:hAnsi="Times New Roman" w:cs="Times New Roman"/>
        </w:rPr>
      </w:pPr>
    </w:p>
    <w:p w:rsidR="00A07AAC" w:rsidRPr="00541A2F" w:rsidRDefault="008872BA" w:rsidP="0076209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="00A07AAC"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İ</w:t>
      </w:r>
      <w:r w:rsidR="000A62BE">
        <w:rPr>
          <w:rFonts w:ascii="Times New Roman" w:hAnsi="Times New Roman" w:cs="Times New Roman"/>
        </w:rPr>
        <w:t xml:space="preserve">dari </w:t>
      </w:r>
      <w:r>
        <w:rPr>
          <w:rFonts w:ascii="Times New Roman" w:hAnsi="Times New Roman" w:cs="Times New Roman"/>
        </w:rPr>
        <w:t>P</w:t>
      </w:r>
      <w:r w:rsidR="00A07AAC" w:rsidRPr="00541A2F">
        <w:rPr>
          <w:rFonts w:ascii="Times New Roman" w:hAnsi="Times New Roman" w:cs="Times New Roman"/>
        </w:rPr>
        <w:t>ersoneli,</w:t>
      </w:r>
    </w:p>
    <w:p w:rsidR="00A07AAC" w:rsidRPr="00541A2F" w:rsidRDefault="00A07AAC" w:rsidP="00762098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6F3D01" w:rsidRPr="006F3D01">
        <w:rPr>
          <w:rFonts w:ascii="Times New Roman" w:hAnsi="Times New Roman" w:cs="Times New Roman"/>
        </w:rPr>
        <w:t>Ankete vereceğiniz samimi ve doğru cevaplar titizlikle değerlendirilecek ve anketlerden elde edilen bilgiler Kalite Yönetim Sistemi</w:t>
      </w:r>
      <w:r w:rsidR="00E752D3">
        <w:rPr>
          <w:rFonts w:ascii="Times New Roman" w:hAnsi="Times New Roman" w:cs="Times New Roman"/>
        </w:rPr>
        <w:t>’nin geliştirilmesinde</w:t>
      </w:r>
      <w:r w:rsidR="006F3D01" w:rsidRPr="006F3D01">
        <w:rPr>
          <w:rFonts w:ascii="Times New Roman" w:hAnsi="Times New Roman" w:cs="Times New Roman"/>
        </w:rPr>
        <w:t xml:space="preserve"> oldukça önemli rol oynayacaktır.</w:t>
      </w:r>
    </w:p>
    <w:p w:rsidR="00A07AAC" w:rsidRDefault="00A07AAC" w:rsidP="00A07AA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:rsidR="00A07AAC" w:rsidRPr="00541A2F" w:rsidRDefault="00A07AAC" w:rsidP="00A07AA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:rsidR="009B34C3" w:rsidRPr="00761E5E" w:rsidRDefault="009B34C3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lang w:val="en-US"/>
        </w:rPr>
      </w:pPr>
    </w:p>
    <w:p w:rsidR="009B34C3" w:rsidRPr="00761E5E" w:rsidRDefault="009B34C3" w:rsidP="00F377EF">
      <w:pPr>
        <w:widowControl w:val="0"/>
        <w:autoSpaceDE w:val="0"/>
        <w:autoSpaceDN w:val="0"/>
        <w:spacing w:before="5" w:after="0" w:line="360" w:lineRule="auto"/>
        <w:rPr>
          <w:rFonts w:ascii="Times New Roman" w:eastAsia="Times New Roman" w:hAnsi="Times New Roman" w:cs="Times New Roman"/>
          <w:i/>
          <w:lang w:val="en-US"/>
        </w:rPr>
      </w:pPr>
    </w:p>
    <w:p w:rsidR="00762098" w:rsidRDefault="009B34C3" w:rsidP="00F377EF">
      <w:pPr>
        <w:widowControl w:val="0"/>
        <w:autoSpaceDE w:val="0"/>
        <w:autoSpaceDN w:val="0"/>
        <w:spacing w:before="1" w:after="0" w:line="360" w:lineRule="auto"/>
        <w:ind w:left="676"/>
        <w:jc w:val="both"/>
        <w:outlineLvl w:val="4"/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</w:pPr>
      <w:r w:rsidRPr="00761E5E"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  <w:t xml:space="preserve"> </w:t>
      </w:r>
    </w:p>
    <w:p w:rsidR="009B34C3" w:rsidRPr="00761E5E" w:rsidRDefault="00762098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u w:color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>KİŞİSEL BİLGİLER</w:t>
      </w:r>
    </w:p>
    <w:p w:rsidR="00635C38" w:rsidRDefault="00635C3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:rsid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1.</w:t>
      </w:r>
      <w:r>
        <w:rPr>
          <w:rFonts w:ascii="Times New Roman" w:eastAsia="Times New Roman" w:hAnsi="Times New Roman" w:cs="Times New Roman"/>
          <w:b/>
          <w:lang w:val="en-US"/>
        </w:rPr>
        <w:t xml:space="preserve">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    Kadın </w:t>
      </w:r>
      <w:proofErr w:type="gramStart"/>
      <w:r w:rsidR="00F377EF" w:rsidRPr="00E326C2"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F377EF" w:rsidRPr="00E326C2">
        <w:rPr>
          <w:rFonts w:ascii="Times New Roman" w:eastAsia="Times New Roman" w:hAnsi="Times New Roman" w:cs="Times New Roman"/>
          <w:lang w:val="en-US"/>
        </w:rPr>
        <w:tab/>
        <w:t>Erkek ( )</w:t>
      </w:r>
    </w:p>
    <w:p w:rsidR="00F377EF" w:rsidRP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 xml:space="preserve">2.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</w:t>
      </w:r>
    </w:p>
    <w:p w:rsidR="00F377EF" w:rsidRPr="00F377EF" w:rsidRDefault="00F377EF" w:rsidP="00762098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lang w:val="en-US"/>
        </w:rPr>
        <w:t xml:space="preserve">        </w:t>
      </w:r>
      <w:r>
        <w:rPr>
          <w:rFonts w:ascii="Times New Roman" w:eastAsia="Times New Roman" w:hAnsi="Times New Roman" w:cs="Times New Roman"/>
          <w:lang w:val="en-US"/>
        </w:rPr>
        <w:t xml:space="preserve"> 20-25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F377EF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26-31 (  )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2-37 ( )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8-43 ( )    </w:t>
      </w:r>
      <w:r>
        <w:rPr>
          <w:rFonts w:ascii="Times New Roman" w:eastAsia="Times New Roman" w:hAnsi="Times New Roman" w:cs="Times New Roman"/>
          <w:lang w:val="en-US"/>
        </w:rPr>
        <w:t xml:space="preserve">   </w:t>
      </w:r>
      <w:r w:rsidRPr="00F377EF">
        <w:rPr>
          <w:rFonts w:ascii="Times New Roman" w:eastAsia="Times New Roman" w:hAnsi="Times New Roman" w:cs="Times New Roman"/>
          <w:lang w:val="en-US"/>
        </w:rPr>
        <w:t>44-</w:t>
      </w:r>
      <w:r w:rsidR="00E326C2">
        <w:rPr>
          <w:rFonts w:ascii="Times New Roman" w:eastAsia="Times New Roman" w:hAnsi="Times New Roman" w:cs="Times New Roman"/>
          <w:lang w:val="en-US"/>
        </w:rPr>
        <w:t xml:space="preserve">49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( )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50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F377EF" w:rsidRPr="00F377EF" w:rsidRDefault="00F377EF" w:rsidP="00762098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   3.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Görev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Yaptığınız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proofErr w:type="gramStart"/>
      <w:r w:rsidRPr="00F377EF">
        <w:rPr>
          <w:rFonts w:ascii="Times New Roman" w:eastAsia="Times New Roman" w:hAnsi="Times New Roman" w:cs="Times New Roman"/>
          <w:b/>
          <w:lang w:val="en-US"/>
        </w:rPr>
        <w:t>Birim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F377EF">
        <w:rPr>
          <w:rFonts w:ascii="Times New Roman" w:eastAsia="Times New Roman" w:hAnsi="Times New Roman" w:cs="Times New Roman"/>
          <w:lang w:val="en-US"/>
        </w:rPr>
        <w:t>: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</w:p>
    <w:tbl>
      <w:tblPr>
        <w:tblStyle w:val="TabloKlavuzu"/>
        <w:tblpPr w:leftFromText="141" w:rightFromText="141" w:vertAnchor="text" w:horzAnchor="margin" w:tblpXSpec="center" w:tblpY="1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</w:tblGrid>
      <w:tr w:rsidR="00F377EF" w:rsidTr="00F377EF">
        <w:tc>
          <w:tcPr>
            <w:tcW w:w="8364" w:type="dxa"/>
          </w:tcPr>
          <w:p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irimler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apan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Fakült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/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.Okul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M.Y.O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Enstitü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)    </w:t>
            </w:r>
            <w:r w:rsidR="00E326C2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(  )                                   </w:t>
            </w:r>
          </w:p>
        </w:tc>
      </w:tr>
      <w:tr w:rsidR="00F377EF" w:rsidTr="00F377EF">
        <w:tc>
          <w:tcPr>
            <w:tcW w:w="8364" w:type="dxa"/>
          </w:tcPr>
          <w:p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Rektörlük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ünyes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apan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(</w:t>
            </w:r>
            <w:proofErr w:type="spellStart"/>
            <w:r w:rsidR="00E326C2">
              <w:rPr>
                <w:rFonts w:ascii="Times New Roman" w:eastAsia="Times New Roman" w:hAnsi="Times New Roman" w:cs="Times New Roman"/>
                <w:lang w:val="en-US"/>
              </w:rPr>
              <w:t>Genel</w:t>
            </w:r>
            <w:proofErr w:type="spellEnd"/>
            <w:r w:rsidR="00E326C2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="00E326C2">
              <w:rPr>
                <w:rFonts w:ascii="Times New Roman" w:eastAsia="Times New Roman" w:hAnsi="Times New Roman" w:cs="Times New Roman"/>
                <w:lang w:val="en-US"/>
              </w:rPr>
              <w:t>Sekreterlik</w:t>
            </w:r>
            <w:proofErr w:type="spellEnd"/>
            <w:r w:rsidR="00E326C2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Dair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aşkanlıkları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erkez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üdürlükler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/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Uygulama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erkezler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Koordinatörlükler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)                            (  )</w:t>
            </w:r>
          </w:p>
        </w:tc>
      </w:tr>
    </w:tbl>
    <w:p w:rsidR="00F377EF" w:rsidRDefault="00F377EF" w:rsidP="00762098">
      <w:pPr>
        <w:widowControl w:val="0"/>
        <w:autoSpaceDE w:val="0"/>
        <w:autoSpaceDN w:val="0"/>
        <w:spacing w:before="92" w:after="0" w:line="360" w:lineRule="auto"/>
        <w:ind w:left="676"/>
        <w:rPr>
          <w:rFonts w:ascii="Times New Roman" w:eastAsia="Times New Roman" w:hAnsi="Times New Roman" w:cs="Times New Roman"/>
          <w:lang w:val="en-US"/>
        </w:rPr>
      </w:pPr>
    </w:p>
    <w:p w:rsidR="00762098" w:rsidRDefault="00BB08CE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4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635C38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635C38" w:rsidRPr="00761E5E">
        <w:rPr>
          <w:rFonts w:ascii="Times New Roman" w:eastAsia="Times New Roman" w:hAnsi="Times New Roman" w:cs="Times New Roman"/>
          <w:b/>
          <w:lang w:val="en-US"/>
        </w:rPr>
        <w:t>Eğitim</w:t>
      </w:r>
      <w:proofErr w:type="spellEnd"/>
      <w:r w:rsidR="00635C38" w:rsidRPr="00761E5E">
        <w:rPr>
          <w:rFonts w:ascii="Times New Roman" w:eastAsia="Times New Roman" w:hAnsi="Times New Roman" w:cs="Times New Roman"/>
          <w:b/>
          <w:spacing w:val="-2"/>
          <w:lang w:val="en-US"/>
        </w:rPr>
        <w:t xml:space="preserve"> </w:t>
      </w:r>
      <w:proofErr w:type="spellStart"/>
      <w:r w:rsidR="00635C38">
        <w:rPr>
          <w:rFonts w:ascii="Times New Roman" w:eastAsia="Times New Roman" w:hAnsi="Times New Roman" w:cs="Times New Roman"/>
          <w:b/>
          <w:lang w:val="en-US"/>
        </w:rPr>
        <w:t>Düzeyiniz</w:t>
      </w:r>
      <w:proofErr w:type="spellEnd"/>
      <w:r w:rsidR="00635C38">
        <w:rPr>
          <w:rFonts w:ascii="Times New Roman" w:eastAsia="Times New Roman" w:hAnsi="Times New Roman" w:cs="Times New Roman"/>
          <w:b/>
          <w:lang w:val="en-US"/>
        </w:rPr>
        <w:t xml:space="preserve">:    </w:t>
      </w:r>
    </w:p>
    <w:p w:rsidR="00635C38" w:rsidRDefault="0076209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</w:t>
      </w:r>
      <w:proofErr w:type="spellStart"/>
      <w:r w:rsidR="00635C38">
        <w:rPr>
          <w:rFonts w:ascii="Times New Roman" w:eastAsia="Times New Roman" w:hAnsi="Times New Roman" w:cs="Times New Roman"/>
          <w:lang w:val="en-US"/>
        </w:rPr>
        <w:t>Lise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635C38" w:rsidRPr="00761E5E">
        <w:rPr>
          <w:rFonts w:ascii="Times New Roman" w:eastAsia="Times New Roman" w:hAnsi="Times New Roman" w:cs="Times New Roman"/>
          <w:spacing w:val="-2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2"/>
          <w:lang w:val="en-US"/>
        </w:rPr>
        <w:t xml:space="preserve">   </w:t>
      </w:r>
      <w:r>
        <w:rPr>
          <w:rFonts w:ascii="Times New Roman" w:eastAsia="Times New Roman" w:hAnsi="Times New Roman" w:cs="Times New Roman"/>
          <w:spacing w:val="-2"/>
          <w:lang w:val="en-US"/>
        </w:rPr>
        <w:t xml:space="preserve">  </w:t>
      </w:r>
      <w:proofErr w:type="spellStart"/>
      <w:r w:rsidR="00635C38" w:rsidRPr="00761E5E">
        <w:rPr>
          <w:rFonts w:ascii="Times New Roman" w:eastAsia="Times New Roman" w:hAnsi="Times New Roman" w:cs="Times New Roman"/>
          <w:lang w:val="en-US"/>
        </w:rPr>
        <w:t>Ön</w:t>
      </w:r>
      <w:proofErr w:type="spellEnd"/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)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1"/>
          <w:lang w:val="en-US"/>
        </w:rPr>
        <w:t xml:space="preserve">     </w:t>
      </w:r>
      <w:r>
        <w:rPr>
          <w:rFonts w:ascii="Times New Roman" w:eastAsia="Times New Roman" w:hAnsi="Times New Roman" w:cs="Times New Roman"/>
          <w:spacing w:val="-1"/>
          <w:lang w:val="en-US"/>
        </w:rPr>
        <w:t xml:space="preserve">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L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3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spacing w:val="-3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Yüksek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806BC6">
        <w:rPr>
          <w:rFonts w:ascii="Times New Roman" w:eastAsia="Times New Roman" w:hAnsi="Times New Roman" w:cs="Times New Roman"/>
          <w:lang w:val="en-US"/>
        </w:rPr>
        <w:t>L</w:t>
      </w:r>
      <w:r w:rsidR="00635C38">
        <w:rPr>
          <w:rFonts w:ascii="Times New Roman" w:eastAsia="Times New Roman" w:hAnsi="Times New Roman" w:cs="Times New Roman"/>
          <w:lang w:val="en-US"/>
        </w:rPr>
        <w:t xml:space="preserve">isans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Doktora</w:t>
      </w:r>
      <w:r w:rsidR="00635C38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9B34C3" w:rsidRDefault="00BB08CE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5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Kastamonu</w:t>
      </w:r>
      <w:proofErr w:type="spellEnd"/>
      <w:r w:rsidR="00A266D7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Üniversitesi</w:t>
      </w:r>
      <w:r w:rsidR="00AD0271">
        <w:rPr>
          <w:rFonts w:ascii="Times New Roman" w:eastAsia="Times New Roman" w:hAnsi="Times New Roman" w:cs="Times New Roman"/>
          <w:b/>
          <w:lang w:val="en-US"/>
        </w:rPr>
        <w:t>ndeki</w:t>
      </w:r>
      <w:proofErr w:type="spellEnd"/>
      <w:r w:rsidR="00AD0271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:rsidR="00E326C2" w:rsidRPr="00761E5E" w:rsidRDefault="00B713F3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 1-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15-19</w:t>
      </w:r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       20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9B34C3" w:rsidRPr="00761E5E" w:rsidRDefault="00BB08CE" w:rsidP="00E752D3">
      <w:pPr>
        <w:widowControl w:val="0"/>
        <w:autoSpaceDE w:val="0"/>
        <w:autoSpaceDN w:val="0"/>
        <w:spacing w:before="12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6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Toplam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:rsidR="00A266D7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</w:t>
      </w:r>
    </w:p>
    <w:p w:rsidR="009B34C3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</w:t>
      </w:r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1-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15-1</w:t>
      </w:r>
      <w:r w:rsidR="00E752D3">
        <w:rPr>
          <w:rFonts w:ascii="Times New Roman" w:eastAsia="Times New Roman" w:hAnsi="Times New Roman" w:cs="Times New Roman"/>
          <w:lang w:val="en-US"/>
        </w:rPr>
        <w:t xml:space="preserve">9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       20-24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r w:rsidR="00E752D3">
        <w:rPr>
          <w:rFonts w:ascii="Times New Roman" w:eastAsia="Times New Roman" w:hAnsi="Times New Roman" w:cs="Times New Roman"/>
          <w:lang w:val="en-US"/>
        </w:rPr>
        <w:t xml:space="preserve">        25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:rsidR="00762098" w:rsidRDefault="00762098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BB08CE" w:rsidRPr="00761E5E" w:rsidRDefault="00BB08CE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9B34C3" w:rsidRPr="009C6472" w:rsidRDefault="009B34C3" w:rsidP="00E752D3">
      <w:pPr>
        <w:widowControl w:val="0"/>
        <w:autoSpaceDE w:val="0"/>
        <w:autoSpaceDN w:val="0"/>
        <w:spacing w:before="71"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Lütf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nlard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uyduğunu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memnuniyet</w:t>
      </w:r>
      <w:proofErr w:type="spellEnd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derecesini</w:t>
      </w:r>
      <w:proofErr w:type="spellEnd"/>
      <w:r w:rsidR="008D1810" w:rsidRPr="009C6472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>.</w:t>
      </w:r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CB1A9D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CB1A9D">
        <w:rPr>
          <w:rFonts w:ascii="Times New Roman" w:eastAsia="Times New Roman" w:hAnsi="Times New Roman" w:cs="Times New Roman"/>
          <w:lang w:val="en-US"/>
        </w:rPr>
        <w:t xml:space="preserve"> 1</w:t>
      </w:r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. </w:t>
      </w:r>
    </w:p>
    <w:p w:rsidR="000A62BE" w:rsidRPr="009C6472" w:rsidRDefault="000A62BE" w:rsidP="000A62BE">
      <w:pPr>
        <w:widowControl w:val="0"/>
        <w:autoSpaceDE w:val="0"/>
        <w:autoSpaceDN w:val="0"/>
        <w:spacing w:before="71" w:after="0" w:line="240" w:lineRule="auto"/>
        <w:rPr>
          <w:rFonts w:ascii="Times New Roman" w:eastAsia="Times New Roman" w:hAnsi="Times New Roman" w:cs="Times New Roman"/>
          <w:b/>
          <w:lang w:val="en-US"/>
        </w:rPr>
      </w:pPr>
    </w:p>
    <w:tbl>
      <w:tblPr>
        <w:tblStyle w:val="TableNormal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15"/>
        <w:gridCol w:w="992"/>
        <w:gridCol w:w="851"/>
        <w:gridCol w:w="708"/>
        <w:gridCol w:w="851"/>
        <w:gridCol w:w="845"/>
      </w:tblGrid>
      <w:tr w:rsidR="00CB1A9D" w:rsidRPr="009C6472" w:rsidTr="00CB1A9D">
        <w:trPr>
          <w:trHeight w:val="690"/>
          <w:jc w:val="center"/>
        </w:trPr>
        <w:tc>
          <w:tcPr>
            <w:tcW w:w="4815" w:type="dxa"/>
          </w:tcPr>
          <w:p w:rsidR="00CB1A9D" w:rsidRPr="009C6472" w:rsidRDefault="00CB1A9D" w:rsidP="009B34C3">
            <w:pPr>
              <w:rPr>
                <w:rFonts w:ascii="Times New Roman" w:eastAsia="Times New Roman" w:hAnsi="Times New Roman" w:cs="Times New Roman"/>
              </w:rPr>
            </w:pPr>
          </w:p>
          <w:p w:rsidR="00CB1A9D" w:rsidRPr="009C6472" w:rsidRDefault="00CB1A9D" w:rsidP="00CB1A9D">
            <w:pPr>
              <w:ind w:right="2024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        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AÇIKLAMA</w:t>
            </w:r>
          </w:p>
        </w:tc>
        <w:tc>
          <w:tcPr>
            <w:tcW w:w="992" w:type="dxa"/>
          </w:tcPr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Çok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Zayıf</w:t>
            </w:r>
            <w:proofErr w:type="spellEnd"/>
          </w:p>
          <w:p w:rsidR="00CB1A9D" w:rsidRDefault="00CB1A9D" w:rsidP="006A57D2">
            <w:pPr>
              <w:ind w:left="165" w:right="138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left="165" w:right="138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851" w:type="dxa"/>
          </w:tcPr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Zayıf</w:t>
            </w:r>
            <w:proofErr w:type="spellEnd"/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right="121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708" w:type="dxa"/>
          </w:tcPr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Orta</w:t>
            </w:r>
            <w:proofErr w:type="spellEnd"/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851" w:type="dxa"/>
          </w:tcPr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İyi</w:t>
            </w:r>
            <w:proofErr w:type="spellEnd"/>
          </w:p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CB1A9D" w:rsidRPr="009C6472" w:rsidRDefault="00CB1A9D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845" w:type="dxa"/>
          </w:tcPr>
          <w:p w:rsidR="00CB1A9D" w:rsidRPr="009C6472" w:rsidRDefault="00CB1A9D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Çok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İyi</w:t>
            </w:r>
            <w:proofErr w:type="spellEnd"/>
          </w:p>
          <w:p w:rsidR="00CB1A9D" w:rsidRPr="009C6472" w:rsidRDefault="00CB1A9D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5)</w:t>
            </w:r>
          </w:p>
        </w:tc>
      </w:tr>
      <w:tr w:rsidR="00CB1A9D" w:rsidRPr="009C6472" w:rsidTr="0085082D">
        <w:trPr>
          <w:trHeight w:val="251"/>
          <w:jc w:val="center"/>
        </w:trPr>
        <w:tc>
          <w:tcPr>
            <w:tcW w:w="9062" w:type="dxa"/>
            <w:gridSpan w:val="6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t>YÖNETİM VE ÖRGÜTLENME DÜZEYİNİ GERÇEKLEŞTİRME DURUMU</w:t>
            </w:r>
          </w:p>
        </w:tc>
      </w:tr>
      <w:tr w:rsidR="00CB1A9D" w:rsidRPr="009C6472" w:rsidTr="00CB1A9D">
        <w:trPr>
          <w:trHeight w:val="251"/>
          <w:jc w:val="center"/>
        </w:trPr>
        <w:tc>
          <w:tcPr>
            <w:tcW w:w="4815" w:type="dxa"/>
          </w:tcPr>
          <w:p w:rsidR="00CB1A9D" w:rsidRPr="009C6472" w:rsidRDefault="00CB1A9D" w:rsidP="00686CFC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isy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1"/>
          <w:jc w:val="center"/>
        </w:trPr>
        <w:tc>
          <w:tcPr>
            <w:tcW w:w="4815" w:type="dxa"/>
          </w:tcPr>
          <w:p w:rsidR="00CB1A9D" w:rsidRPr="009C6472" w:rsidRDefault="00CB1A9D" w:rsidP="00686CFC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  <w:b/>
              </w:rPr>
            </w:pPr>
            <w:r w:rsidRPr="00686CFC">
              <w:rPr>
                <w:rFonts w:ascii="Times New Roman" w:eastAsia="Times New Roman" w:hAnsi="Times New Roman" w:cs="Times New Roman"/>
                <w:b/>
              </w:rPr>
              <w:t>2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izyonu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msallaşmış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maç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</w:p>
          <w:p w:rsidR="00CB1A9D" w:rsidRPr="009C6472" w:rsidRDefault="00CB1A9D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ereksinimle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sın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ng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zetilmes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önetimc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lın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arlar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</w:p>
          <w:p w:rsidR="00CB1A9D" w:rsidRPr="009C6472" w:rsidRDefault="00CB1A9D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tılım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ğlan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E752D3" w:rsidRDefault="00CB1A9D" w:rsidP="009C6472">
            <w:pPr>
              <w:rPr>
                <w:rFonts w:ascii="Times New Roman" w:eastAsia="Calibri" w:hAnsi="Times New Roman" w:cs="Times New Roman"/>
              </w:rPr>
            </w:pPr>
            <w:r w:rsidRPr="009C6472">
              <w:rPr>
                <w:rFonts w:ascii="Times New Roman" w:eastAsia="Calibri" w:hAnsi="Times New Roman" w:cs="Times New Roman"/>
                <w:b/>
              </w:rPr>
              <w:t xml:space="preserve">  </w:t>
            </w:r>
            <w:r>
              <w:rPr>
                <w:rFonts w:ascii="Times New Roman" w:eastAsia="Calibri" w:hAnsi="Times New Roman" w:cs="Times New Roman"/>
                <w:b/>
              </w:rPr>
              <w:t>6</w:t>
            </w:r>
            <w:r w:rsidRPr="00E752D3">
              <w:rPr>
                <w:rFonts w:ascii="Times New Roman" w:eastAsia="Calibri" w:hAnsi="Times New Roman" w:cs="Times New Roman"/>
                <w:b/>
              </w:rPr>
              <w:t>.</w:t>
            </w:r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Üniversitemizde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üst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ve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alt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kademeler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arasında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r w:rsidRPr="009C6472">
              <w:rPr>
                <w:rFonts w:ascii="Times New Roman" w:eastAsia="Calibri" w:hAnsi="Times New Roman" w:cs="Times New Roman"/>
              </w:rPr>
              <w:t xml:space="preserve">     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sorunların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tartışılma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olanakları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geri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bildirim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r w:rsidRPr="009C6472">
              <w:rPr>
                <w:rFonts w:ascii="Times New Roman" w:eastAsia="Calibri" w:hAnsi="Times New Roman" w:cs="Times New Roman"/>
              </w:rPr>
              <w:t xml:space="preserve"> 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süreçlerinin</w:t>
            </w:r>
            <w:proofErr w:type="spellEnd"/>
            <w:r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E752D3">
              <w:rPr>
                <w:rFonts w:ascii="Times New Roman" w:eastAsia="Calibri" w:hAnsi="Times New Roman" w:cs="Times New Roman"/>
              </w:rPr>
              <w:t>bulunması</w:t>
            </w:r>
            <w:proofErr w:type="spellEnd"/>
          </w:p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0B3B7B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7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ik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üşünce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zgürc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lan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öne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l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ar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şeffaf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esap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rmey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9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ki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evler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eçil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tam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lçü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3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ükselt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lçü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lar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tanma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sl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ğ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nü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ulunduru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80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nvan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yuml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82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13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ş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ev</w:t>
            </w:r>
            <w:proofErr w:type="spellEnd"/>
          </w:p>
          <w:p w:rsidR="00CB1A9D" w:rsidRPr="009C6472" w:rsidRDefault="00CB1A9D" w:rsidP="00E752D3">
            <w:pPr>
              <w:spacing w:before="4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anım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ç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80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c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ş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orumluluk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nge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imimiz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ıs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373"/>
          <w:jc w:val="center"/>
        </w:trPr>
        <w:tc>
          <w:tcPr>
            <w:tcW w:w="9062" w:type="dxa"/>
            <w:gridSpan w:val="6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EĞİTİM VE TOPLUMSAL İLİŞKİLER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DURUMU</w:t>
            </w:r>
          </w:p>
        </w:tc>
      </w:tr>
      <w:tr w:rsidR="00CB1A9D" w:rsidRPr="009C6472" w:rsidTr="00CB1A9D">
        <w:trPr>
          <w:trHeight w:val="582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unu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endin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eliştir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ği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aklar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80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stleriy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mirleriy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82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-öğre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leman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sında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tişim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7A63F6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–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ğrenc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tişim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FA73C0">
        <w:trPr>
          <w:trHeight w:val="608"/>
          <w:jc w:val="center"/>
        </w:trPr>
        <w:tc>
          <w:tcPr>
            <w:tcW w:w="4815" w:type="dxa"/>
          </w:tcPr>
          <w:p w:rsidR="00CB1A9D" w:rsidRPr="000D39A1" w:rsidRDefault="00CB1A9D" w:rsidP="000D39A1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0D39A1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 w:rsidRPr="000D39A1"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 w:rsidRPr="000D39A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9A1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0D39A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9A1">
              <w:rPr>
                <w:rFonts w:ascii="Times New Roman" w:eastAsia="Times New Roman" w:hAnsi="Times New Roman" w:cs="Times New Roman"/>
              </w:rPr>
              <w:t>personeli</w:t>
            </w:r>
            <w:proofErr w:type="spellEnd"/>
            <w:r w:rsidRPr="000D39A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9A1">
              <w:rPr>
                <w:rFonts w:ascii="Times New Roman" w:eastAsia="Times New Roman" w:hAnsi="Times New Roman" w:cs="Times New Roman"/>
              </w:rPr>
              <w:t>arasındaki</w:t>
            </w:r>
            <w:proofErr w:type="spellEnd"/>
            <w:r w:rsidRPr="000D39A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9A1">
              <w:rPr>
                <w:rFonts w:ascii="Times New Roman" w:eastAsia="Times New Roman" w:hAnsi="Times New Roman" w:cs="Times New Roman"/>
              </w:rPr>
              <w:t>işbirliği</w:t>
            </w:r>
            <w:proofErr w:type="spellEnd"/>
          </w:p>
          <w:p w:rsidR="00CB1A9D" w:rsidRPr="009C6472" w:rsidRDefault="00CB1A9D" w:rsidP="000D39A1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:rsidR="00CB1A9D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  <w:p w:rsidR="00FA73C0" w:rsidRDefault="00FA73C0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FA73C0" w:rsidRDefault="00FA73C0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FA73C0" w:rsidRPr="009C6472" w:rsidRDefault="00FA73C0" w:rsidP="00B14B99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3370BA">
        <w:trPr>
          <w:trHeight w:val="292"/>
          <w:jc w:val="center"/>
        </w:trPr>
        <w:tc>
          <w:tcPr>
            <w:tcW w:w="9062" w:type="dxa"/>
            <w:gridSpan w:val="6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lastRenderedPageBreak/>
              <w:t>ALTYAPI</w:t>
            </w:r>
            <w:r>
              <w:rPr>
                <w:rFonts w:ascii="Times New Roman" w:eastAsia="Times New Roman" w:hAnsi="Times New Roman" w:cs="Times New Roman"/>
                <w:b/>
                <w:lang w:val="tr-TR"/>
              </w:rPr>
              <w:t xml:space="preserve"> DURUMU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ğlı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nlen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po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esis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ültü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nat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üven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lgisaya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zıc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b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ç-gereçler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Internet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lgi-işle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ütüpha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okümantasyo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uku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ste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fis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üro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dalar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izikse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şullar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m-onarı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spacing w:line="24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gre-toplant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lon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kanları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  <w:tcBorders>
              <w:top w:val="single" w:sz="6" w:space="0" w:color="000000"/>
            </w:tcBorders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mekha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fetery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nt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kev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ekreter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emiz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otokop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topar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lan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0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9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mpüs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laşım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92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0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mpus-şeh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laşım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725ACC">
        <w:trPr>
          <w:trHeight w:val="251"/>
          <w:jc w:val="center"/>
        </w:trPr>
        <w:tc>
          <w:tcPr>
            <w:tcW w:w="9062" w:type="dxa"/>
            <w:gridSpan w:val="6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B1A9D">
              <w:rPr>
                <w:rFonts w:ascii="Times New Roman" w:eastAsia="Times New Roman" w:hAnsi="Times New Roman" w:cs="Times New Roman"/>
                <w:b/>
                <w:lang w:val="tr-TR"/>
              </w:rPr>
              <w:t>ÇEVRESEL İLİŞKİLER VE KONUM</w:t>
            </w:r>
            <w:r>
              <w:rPr>
                <w:rFonts w:ascii="Times New Roman" w:eastAsia="Times New Roman" w:hAnsi="Times New Roman" w:cs="Times New Roman"/>
                <w:b/>
                <w:lang w:val="tr-TR"/>
              </w:rPr>
              <w:t xml:space="preserve"> DURUMU</w:t>
            </w:r>
          </w:p>
        </w:tc>
      </w:tr>
      <w:tr w:rsidR="00CB1A9D" w:rsidRPr="009C6472" w:rsidTr="00CB1A9D">
        <w:trPr>
          <w:trHeight w:val="251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liğ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3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ivi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oplu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luş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liği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ürkiye’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g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m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stamon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ünyada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</w:t>
            </w:r>
            <w:r w:rsidRPr="009C6472">
              <w:rPr>
                <w:rFonts w:ascii="Times New Roman" w:eastAsia="Times New Roman" w:hAnsi="Times New Roman" w:cs="Times New Roman"/>
              </w:rPr>
              <w:t>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g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m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806BC6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niversite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lit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</w:t>
            </w:r>
            <w:r>
              <w:rPr>
                <w:rFonts w:ascii="Times New Roman" w:eastAsia="Times New Roman" w:hAnsi="Times New Roman" w:cs="Times New Roman"/>
              </w:rPr>
              <w:t>ordinatörlüğü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malar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4"/>
          <w:jc w:val="center"/>
        </w:trPr>
        <w:tc>
          <w:tcPr>
            <w:tcW w:w="4815" w:type="dxa"/>
          </w:tcPr>
          <w:p w:rsidR="00CB1A9D" w:rsidRPr="009C6472" w:rsidRDefault="00CB1A9D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nileş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ğiş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baları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0D39A1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</w:t>
            </w:r>
            <w:r>
              <w:rPr>
                <w:rFonts w:ascii="Times New Roman" w:eastAsia="Times New Roman" w:hAnsi="Times New Roman" w:cs="Times New Roman"/>
              </w:rPr>
              <w:t>’n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Yükseköğreti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isyonu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ygunl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üzeyi</w:t>
            </w:r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44"/>
          <w:jc w:val="center"/>
        </w:trPr>
        <w:tc>
          <w:tcPr>
            <w:tcW w:w="9062" w:type="dxa"/>
            <w:gridSpan w:val="6"/>
          </w:tcPr>
          <w:p w:rsidR="00CB1A9D" w:rsidRPr="009C6472" w:rsidRDefault="00CB1A9D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tr-TR"/>
              </w:rPr>
              <w:t>İŞ DOYUM DURUMU</w:t>
            </w:r>
          </w:p>
        </w:tc>
      </w:tr>
      <w:tr w:rsidR="00CB1A9D" w:rsidRPr="009C6472" w:rsidTr="00CB1A9D">
        <w:trPr>
          <w:trHeight w:val="448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6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Çalıştığınız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im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otivasyonunuz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4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endiniz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ilesi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erd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ra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me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253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kt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olay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mnuniyet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6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.Kastamonu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ş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ssettiğin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ağlılık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CB1A9D" w:rsidRPr="009C6472" w:rsidTr="00CB1A9D">
        <w:trPr>
          <w:trHeight w:val="505"/>
          <w:jc w:val="center"/>
        </w:trPr>
        <w:tc>
          <w:tcPr>
            <w:tcW w:w="4815" w:type="dxa"/>
          </w:tcPr>
          <w:p w:rsidR="00CB1A9D" w:rsidRPr="009C6472" w:rsidRDefault="00CB1A9D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.</w:t>
            </w:r>
            <w:r>
              <w:rPr>
                <w:rFonts w:ascii="Times New Roman" w:eastAsia="Times New Roman" w:hAnsi="Times New Roman" w:cs="Times New Roman"/>
              </w:rPr>
              <w:t xml:space="preserve">Kastamonu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Üniversitesin</w:t>
            </w:r>
            <w:r w:rsidRPr="009C6472">
              <w:rPr>
                <w:rFonts w:ascii="Times New Roman" w:eastAsia="Times New Roman" w:hAnsi="Times New Roman" w:cs="Times New Roman"/>
              </w:rPr>
              <w:t>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may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kadaşlarınız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da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avsiy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tme</w:t>
            </w:r>
            <w:proofErr w:type="spellEnd"/>
          </w:p>
        </w:tc>
        <w:tc>
          <w:tcPr>
            <w:tcW w:w="992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8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851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45" w:type="dxa"/>
          </w:tcPr>
          <w:p w:rsidR="00CB1A9D" w:rsidRPr="009C6472" w:rsidRDefault="00CB1A9D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</w:tbl>
    <w:p w:rsidR="00450F19" w:rsidRPr="00761E5E" w:rsidRDefault="00450F19">
      <w:pPr>
        <w:rPr>
          <w:rFonts w:ascii="Times New Roman" w:hAnsi="Times New Roman" w:cs="Times New Roman"/>
        </w:rPr>
      </w:pPr>
    </w:p>
    <w:sectPr w:rsidR="00450F19" w:rsidRPr="00761E5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EFB" w:rsidRDefault="008F0EFB">
      <w:pPr>
        <w:spacing w:after="0" w:line="240" w:lineRule="auto"/>
      </w:pPr>
      <w:r>
        <w:separator/>
      </w:r>
    </w:p>
  </w:endnote>
  <w:endnote w:type="continuationSeparator" w:id="0">
    <w:p w:rsidR="008F0EFB" w:rsidRDefault="008F0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3C0" w:rsidRPr="003343C2" w:rsidRDefault="00FA73C0" w:rsidP="00FA73C0">
    <w:pPr>
      <w:pStyle w:val="AltBilgi"/>
      <w:rPr>
        <w:rFonts w:ascii="Times New Roman" w:hAnsi="Times New Roman" w:cs="Times New Roman"/>
        <w:sz w:val="20"/>
        <w:szCs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C29C529" wp14:editId="097D70B8">
              <wp:simplePos x="0" y="0"/>
              <wp:positionH relativeFrom="page">
                <wp:posOffset>6207760</wp:posOffset>
              </wp:positionH>
              <wp:positionV relativeFrom="page">
                <wp:posOffset>9883140</wp:posOffset>
              </wp:positionV>
              <wp:extent cx="135890" cy="196215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14B99" w:rsidRDefault="00B14B99">
                          <w:pPr>
                            <w:spacing w:before="12"/>
                            <w:ind w:left="4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A73C0">
                            <w:rPr>
                              <w:rFonts w:ascii="Arial"/>
                              <w:noProof/>
                              <w:w w:val="99"/>
                              <w:sz w:val="2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29C529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488.8pt;margin-top:778.2pt;width:10.7pt;height:1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" filled="f" stroked="f">
              <v:textbox inset="0,0,0,0">
                <w:txbxContent>
                  <w:p w:rsidR="00B14B99" w:rsidRDefault="00B14B99">
                    <w:pPr>
                      <w:spacing w:before="12"/>
                      <w:ind w:left="40"/>
                      <w:rPr>
                        <w:rFonts w:ascii="Arial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A73C0">
                      <w:rPr>
                        <w:rFonts w:ascii="Arial"/>
                        <w:noProof/>
                        <w:w w:val="99"/>
                        <w:sz w:val="24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sz w:val="20"/>
        <w:szCs w:val="20"/>
      </w:rPr>
      <w:t>(KYS-FRM-122</w:t>
    </w:r>
    <w:r w:rsidRPr="003343C2">
      <w:rPr>
        <w:rFonts w:ascii="Times New Roman" w:hAnsi="Times New Roman" w:cs="Times New Roman"/>
        <w:sz w:val="20"/>
        <w:szCs w:val="20"/>
      </w:rPr>
      <w:t>; Revizyon Tarihi:07/12/2021; Revizyon No:01)</w:t>
    </w:r>
  </w:p>
  <w:p w:rsidR="00B14B99" w:rsidRDefault="00B14B99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EFB" w:rsidRDefault="008F0EFB">
      <w:pPr>
        <w:spacing w:after="0" w:line="240" w:lineRule="auto"/>
      </w:pPr>
      <w:r>
        <w:separator/>
      </w:r>
    </w:p>
  </w:footnote>
  <w:footnote w:type="continuationSeparator" w:id="0">
    <w:p w:rsidR="008F0EFB" w:rsidRDefault="008F0E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7275"/>
    <w:multiLevelType w:val="hybridMultilevel"/>
    <w:tmpl w:val="664287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07D"/>
    <w:multiLevelType w:val="hybridMultilevel"/>
    <w:tmpl w:val="972AA36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B66"/>
    <w:multiLevelType w:val="hybridMultilevel"/>
    <w:tmpl w:val="83DAAC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0A1A"/>
    <w:multiLevelType w:val="hybridMultilevel"/>
    <w:tmpl w:val="96467EC8"/>
    <w:lvl w:ilvl="0" w:tplc="171E5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183154F7"/>
    <w:multiLevelType w:val="hybridMultilevel"/>
    <w:tmpl w:val="88B0394A"/>
    <w:lvl w:ilvl="0" w:tplc="041F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5" w15:restartNumberingAfterBreak="0">
    <w:nsid w:val="274F396E"/>
    <w:multiLevelType w:val="hybridMultilevel"/>
    <w:tmpl w:val="B0D8BAB4"/>
    <w:lvl w:ilvl="0" w:tplc="75FE1D92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6F1541C6"/>
    <w:multiLevelType w:val="hybridMultilevel"/>
    <w:tmpl w:val="2F52E448"/>
    <w:lvl w:ilvl="0" w:tplc="C20CB97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AE1A68"/>
    <w:multiLevelType w:val="hybridMultilevel"/>
    <w:tmpl w:val="81DA1700"/>
    <w:lvl w:ilvl="0" w:tplc="1368CD46">
      <w:start w:val="1"/>
      <w:numFmt w:val="decimal"/>
      <w:lvlText w:val="%1."/>
      <w:lvlJc w:val="left"/>
      <w:pPr>
        <w:ind w:left="46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87" w:hanging="360"/>
      </w:pPr>
    </w:lvl>
    <w:lvl w:ilvl="2" w:tplc="041F001B" w:tentative="1">
      <w:start w:val="1"/>
      <w:numFmt w:val="lowerRoman"/>
      <w:lvlText w:val="%3."/>
      <w:lvlJc w:val="right"/>
      <w:pPr>
        <w:ind w:left="1907" w:hanging="180"/>
      </w:pPr>
    </w:lvl>
    <w:lvl w:ilvl="3" w:tplc="041F000F" w:tentative="1">
      <w:start w:val="1"/>
      <w:numFmt w:val="decimal"/>
      <w:lvlText w:val="%4."/>
      <w:lvlJc w:val="left"/>
      <w:pPr>
        <w:ind w:left="2627" w:hanging="360"/>
      </w:pPr>
    </w:lvl>
    <w:lvl w:ilvl="4" w:tplc="041F0019" w:tentative="1">
      <w:start w:val="1"/>
      <w:numFmt w:val="lowerLetter"/>
      <w:lvlText w:val="%5."/>
      <w:lvlJc w:val="left"/>
      <w:pPr>
        <w:ind w:left="3347" w:hanging="360"/>
      </w:pPr>
    </w:lvl>
    <w:lvl w:ilvl="5" w:tplc="041F001B" w:tentative="1">
      <w:start w:val="1"/>
      <w:numFmt w:val="lowerRoman"/>
      <w:lvlText w:val="%6."/>
      <w:lvlJc w:val="right"/>
      <w:pPr>
        <w:ind w:left="4067" w:hanging="180"/>
      </w:pPr>
    </w:lvl>
    <w:lvl w:ilvl="6" w:tplc="041F000F" w:tentative="1">
      <w:start w:val="1"/>
      <w:numFmt w:val="decimal"/>
      <w:lvlText w:val="%7."/>
      <w:lvlJc w:val="left"/>
      <w:pPr>
        <w:ind w:left="4787" w:hanging="360"/>
      </w:pPr>
    </w:lvl>
    <w:lvl w:ilvl="7" w:tplc="041F0019" w:tentative="1">
      <w:start w:val="1"/>
      <w:numFmt w:val="lowerLetter"/>
      <w:lvlText w:val="%8."/>
      <w:lvlJc w:val="left"/>
      <w:pPr>
        <w:ind w:left="5507" w:hanging="360"/>
      </w:pPr>
    </w:lvl>
    <w:lvl w:ilvl="8" w:tplc="041F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7E0151BC"/>
    <w:multiLevelType w:val="multilevel"/>
    <w:tmpl w:val="BB4006B2"/>
    <w:lvl w:ilvl="0">
      <w:start w:val="2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5"/>
      <w:numFmt w:val="decimal"/>
      <w:lvlText w:val="%1-%2"/>
      <w:lvlJc w:val="left"/>
      <w:pPr>
        <w:ind w:left="1264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6600" w:hanging="180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Mjc3MzAxMTBS0lEKTi0uzszPAykwrAUAtShC+CwAAAA="/>
  </w:docVars>
  <w:rsids>
    <w:rsidRoot w:val="008A6CD5"/>
    <w:rsid w:val="00011611"/>
    <w:rsid w:val="000A25A9"/>
    <w:rsid w:val="000A62BE"/>
    <w:rsid w:val="000B3B7B"/>
    <w:rsid w:val="000D39A1"/>
    <w:rsid w:val="000F48ED"/>
    <w:rsid w:val="00122AE1"/>
    <w:rsid w:val="00166B7D"/>
    <w:rsid w:val="001A6FC2"/>
    <w:rsid w:val="001E0904"/>
    <w:rsid w:val="002E4B97"/>
    <w:rsid w:val="003547F6"/>
    <w:rsid w:val="00370434"/>
    <w:rsid w:val="003B29D1"/>
    <w:rsid w:val="004049C3"/>
    <w:rsid w:val="00441CF9"/>
    <w:rsid w:val="00450F19"/>
    <w:rsid w:val="00451C26"/>
    <w:rsid w:val="00491430"/>
    <w:rsid w:val="006148F7"/>
    <w:rsid w:val="00635C38"/>
    <w:rsid w:val="00673332"/>
    <w:rsid w:val="00686CFC"/>
    <w:rsid w:val="006A57D2"/>
    <w:rsid w:val="006F3D01"/>
    <w:rsid w:val="0070018D"/>
    <w:rsid w:val="007204AD"/>
    <w:rsid w:val="00735978"/>
    <w:rsid w:val="00761E5E"/>
    <w:rsid w:val="00762098"/>
    <w:rsid w:val="0079542E"/>
    <w:rsid w:val="007A63F6"/>
    <w:rsid w:val="007E0F51"/>
    <w:rsid w:val="007F488B"/>
    <w:rsid w:val="00806BC6"/>
    <w:rsid w:val="0082488C"/>
    <w:rsid w:val="0083270C"/>
    <w:rsid w:val="008872BA"/>
    <w:rsid w:val="008A6CD5"/>
    <w:rsid w:val="008D1810"/>
    <w:rsid w:val="008E6F92"/>
    <w:rsid w:val="008F0EFB"/>
    <w:rsid w:val="009B09E5"/>
    <w:rsid w:val="009B34C3"/>
    <w:rsid w:val="009C6472"/>
    <w:rsid w:val="00A07AAC"/>
    <w:rsid w:val="00A1170C"/>
    <w:rsid w:val="00A266D7"/>
    <w:rsid w:val="00AB45EC"/>
    <w:rsid w:val="00AD0271"/>
    <w:rsid w:val="00AE4163"/>
    <w:rsid w:val="00B07A85"/>
    <w:rsid w:val="00B14B99"/>
    <w:rsid w:val="00B713F3"/>
    <w:rsid w:val="00BB08CE"/>
    <w:rsid w:val="00C37EC7"/>
    <w:rsid w:val="00CB1A9D"/>
    <w:rsid w:val="00CB3F66"/>
    <w:rsid w:val="00D165D1"/>
    <w:rsid w:val="00D21463"/>
    <w:rsid w:val="00D96622"/>
    <w:rsid w:val="00E326C2"/>
    <w:rsid w:val="00E50DB9"/>
    <w:rsid w:val="00E62555"/>
    <w:rsid w:val="00E752D3"/>
    <w:rsid w:val="00F377EF"/>
    <w:rsid w:val="00FA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63654"/>
  <w15:docId w15:val="{0FA31E27-DDD6-428A-831D-7055E434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semiHidden/>
    <w:unhideWhenUsed/>
    <w:rsid w:val="009B34C3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B34C3"/>
  </w:style>
  <w:style w:type="table" w:customStyle="1" w:styleId="TableNormal">
    <w:name w:val="Table Normal"/>
    <w:uiPriority w:val="2"/>
    <w:semiHidden/>
    <w:unhideWhenUsed/>
    <w:qFormat/>
    <w:rsid w:val="009B34C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9B34C3"/>
    <w:pPr>
      <w:ind w:left="720"/>
      <w:contextualSpacing/>
    </w:pPr>
  </w:style>
  <w:style w:type="table" w:styleId="TabloKlavuzu">
    <w:name w:val="Table Grid"/>
    <w:basedOn w:val="NormalTablo"/>
    <w:uiPriority w:val="59"/>
    <w:rsid w:val="00441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D39A1"/>
  </w:style>
  <w:style w:type="paragraph" w:styleId="AltBilgi">
    <w:name w:val="footer"/>
    <w:basedOn w:val="Normal"/>
    <w:link w:val="AltBilgiChar"/>
    <w:uiPriority w:val="99"/>
    <w:unhideWhenUsed/>
    <w:rsid w:val="000D39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3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14</cp:revision>
  <dcterms:created xsi:type="dcterms:W3CDTF">2020-09-28T06:33:00Z</dcterms:created>
  <dcterms:modified xsi:type="dcterms:W3CDTF">2021-12-09T11:20:00Z</dcterms:modified>
</cp:coreProperties>
</file>